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E85F" w14:textId="01F33A3F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r w:rsidR="00541BB2" w:rsidRPr="00541BB2">
        <w:rPr>
          <w:rFonts w:ascii="Arial" w:hAnsi="Arial" w:cs="Arial"/>
          <w:b/>
        </w:rPr>
        <w:t>MCSt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end any reply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42CC374D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>thank</w:t>
      </w:r>
      <w:ins w:id="0" w:author="Xiaomi_Li Zhao" w:date="2023-05-30T09:39:00Z">
        <w:r w:rsidR="005324D8">
          <w:rPr>
            <w:rFonts w:ascii="Arial" w:hAnsi="Arial" w:cs="Arial"/>
            <w:lang w:val="en-US"/>
          </w:rPr>
          <w:t>s</w:t>
        </w:r>
      </w:ins>
      <w:r w:rsidR="00541BB2">
        <w:rPr>
          <w:rFonts w:ascii="Arial" w:hAnsi="Arial" w:cs="Arial"/>
          <w:lang w:val="en-US"/>
        </w:rPr>
        <w:t xml:space="preserve"> RAN1 for the LS on </w:t>
      </w:r>
      <w:r w:rsidR="00541BB2" w:rsidRPr="00541BB2">
        <w:rPr>
          <w:rFonts w:ascii="Arial" w:hAnsi="Arial" w:cs="Arial"/>
          <w:lang w:val="en-US"/>
        </w:rPr>
        <w:t>MCSt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>the Questions in the RAN1 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single-slot under Approach 1, multi-slot under Approach 2) with the principle of “concatenating” across separate resource selection triggers (across TBs)</w:t>
            </w:r>
          </w:p>
        </w:tc>
      </w:tr>
    </w:tbl>
    <w:p w14:paraId="5C78FA74" w14:textId="4F371772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 A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a MCSt</w:t>
      </w:r>
      <w:r w:rsidRPr="004A0092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1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1"/>
          </w:p>
        </w:tc>
      </w:tr>
    </w:tbl>
    <w:p w14:paraId="03352FE1" w14:textId="4D7A3DBA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to RAN2</w:t>
      </w:r>
      <w:r w:rsidR="008F1A67" w:rsidRPr="008F1A67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MCSt” to L1 when triggering resource (re-)selection for MCSt</w:t>
            </w:r>
          </w:p>
        </w:tc>
      </w:tr>
    </w:tbl>
    <w:p w14:paraId="666E94EF" w14:textId="70B04EB6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>rovide a new parameter “number of slots for MCSt” to L1 when triggering resource (re-)selection for MCSt</w:t>
      </w:r>
      <w:r w:rsidRPr="004A0092">
        <w:rPr>
          <w:rFonts w:ascii="Arial" w:hAnsi="Arial" w:cs="Arial"/>
        </w:rPr>
        <w:t>.</w:t>
      </w:r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23176C8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N2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  <w:bookmarkStart w:id="2" w:name="_GoBack"/>
      <w:bookmarkEnd w:id="2"/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FCAB4C" w14:textId="29BBF201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commentRangeStart w:id="3"/>
      <w:r w:rsidR="00C22EEA">
        <w:rPr>
          <w:rFonts w:ascii="Arial" w:hAnsi="Arial" w:cs="Arial"/>
          <w:b/>
        </w:rPr>
        <w:t>SA3</w:t>
      </w:r>
      <w:commentRangeEnd w:id="3"/>
      <w:r w:rsidR="005324D8">
        <w:rPr>
          <w:rStyle w:val="a9"/>
          <w:rFonts w:ascii="Arial" w:hAnsi="Arial"/>
        </w:rPr>
        <w:commentReference w:id="3"/>
      </w:r>
    </w:p>
    <w:p w14:paraId="23444C6A" w14:textId="0AC0DC92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Xiaomi_Li Zhao" w:date="2023-05-30T09:43:00Z" w:initials="m">
    <w:p w14:paraId="2B7F96C7" w14:textId="309339D3" w:rsidR="005324D8" w:rsidRDefault="005324D8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B7F96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1F1287" w16cex:dateUtc="2023-05-29T03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0B60A8" w14:textId="77777777" w:rsidR="00B22E64" w:rsidRDefault="00B22E64">
      <w:r>
        <w:separator/>
      </w:r>
    </w:p>
  </w:endnote>
  <w:endnote w:type="continuationSeparator" w:id="0">
    <w:p w14:paraId="0D684008" w14:textId="77777777" w:rsidR="00B22E64" w:rsidRDefault="00B22E64">
      <w:r>
        <w:continuationSeparator/>
      </w:r>
    </w:p>
  </w:endnote>
  <w:endnote w:type="continuationNotice" w:id="1">
    <w:p w14:paraId="3C387CDA" w14:textId="77777777" w:rsidR="00B22E64" w:rsidRDefault="00B22E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531DC" w14:textId="77777777" w:rsidR="00B22E64" w:rsidRDefault="00B22E64">
      <w:r>
        <w:separator/>
      </w:r>
    </w:p>
  </w:footnote>
  <w:footnote w:type="continuationSeparator" w:id="0">
    <w:p w14:paraId="2EC10AF4" w14:textId="77777777" w:rsidR="00B22E64" w:rsidRDefault="00B22E64">
      <w:r>
        <w:continuationSeparator/>
      </w:r>
    </w:p>
  </w:footnote>
  <w:footnote w:type="continuationNotice" w:id="1">
    <w:p w14:paraId="7E212620" w14:textId="77777777" w:rsidR="00B22E64" w:rsidRDefault="00B22E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3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0"/>
  </w:num>
  <w:num w:numId="14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_Li Zhao">
    <w15:presenceInfo w15:providerId="None" w15:userId="Xiaom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324D8"/>
    <w:rsid w:val="00541BB2"/>
    <w:rsid w:val="00557D6F"/>
    <w:rsid w:val="005824F3"/>
    <w:rsid w:val="0058264E"/>
    <w:rsid w:val="0058337B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2E64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F7F04"/>
    <w:rsid w:val="00E24C80"/>
    <w:rsid w:val="00E37D24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885C48"/>
    <w:rPr>
      <w:rFonts w:ascii="Arial" w:hAnsi="Arial"/>
      <w:lang w:val="en-GB"/>
    </w:rPr>
  </w:style>
  <w:style w:type="character" w:customStyle="1" w:styleId="af2">
    <w:name w:val="批注主题 字符"/>
    <w:basedOn w:val="a6"/>
    <w:link w:val="af1"/>
    <w:uiPriority w:val="99"/>
    <w:semiHidden/>
    <w:rsid w:val="00885C48"/>
    <w:rPr>
      <w:rFonts w:ascii="Arial" w:hAnsi="Arial"/>
      <w:b/>
      <w:bCs/>
      <w:lang w:val="en-GB"/>
    </w:rPr>
  </w:style>
  <w:style w:type="paragraph" w:styleId="af3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af4">
    <w:name w:val="Table Grid"/>
    <w:basedOn w:val="a1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70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Xiaomi_Li Zhao</cp:lastModifiedBy>
  <cp:revision>3</cp:revision>
  <cp:lastPrinted>2002-04-23T00:10:00Z</cp:lastPrinted>
  <dcterms:created xsi:type="dcterms:W3CDTF">2023-05-30T01:33:00Z</dcterms:created>
  <dcterms:modified xsi:type="dcterms:W3CDTF">2023-05-30T0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